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4665F" w14:textId="77777777" w:rsidR="00DF416D" w:rsidRPr="00E175A8" w:rsidRDefault="00DF416D" w:rsidP="00DF416D">
      <w:pPr>
        <w:pStyle w:val="Default"/>
        <w:jc w:val="center"/>
        <w:rPr>
          <w:b/>
          <w:bCs/>
          <w:color w:val="auto"/>
          <w:sz w:val="36"/>
          <w:szCs w:val="36"/>
        </w:rPr>
      </w:pPr>
      <w:r w:rsidRPr="00E175A8">
        <w:rPr>
          <w:b/>
          <w:bCs/>
          <w:color w:val="auto"/>
          <w:sz w:val="36"/>
          <w:szCs w:val="36"/>
        </w:rPr>
        <w:t xml:space="preserve">Digital System </w:t>
      </w:r>
      <w:r>
        <w:rPr>
          <w:b/>
          <w:bCs/>
          <w:color w:val="auto"/>
          <w:sz w:val="36"/>
          <w:szCs w:val="36"/>
        </w:rPr>
        <w:t>Design</w:t>
      </w:r>
      <w:r w:rsidRPr="00E175A8">
        <w:rPr>
          <w:b/>
          <w:bCs/>
          <w:color w:val="auto"/>
          <w:sz w:val="36"/>
          <w:szCs w:val="36"/>
        </w:rPr>
        <w:t xml:space="preserve"> Lab CSE-308L</w:t>
      </w:r>
    </w:p>
    <w:p w14:paraId="1BD817D7" w14:textId="77777777" w:rsidR="00DF416D" w:rsidRPr="00E175A8" w:rsidRDefault="00DF416D" w:rsidP="00DF416D">
      <w:pPr>
        <w:pStyle w:val="Default"/>
        <w:jc w:val="center"/>
        <w:rPr>
          <w:b/>
          <w:bCs/>
          <w:color w:val="auto"/>
          <w:sz w:val="36"/>
          <w:szCs w:val="36"/>
        </w:rPr>
      </w:pPr>
    </w:p>
    <w:p w14:paraId="4C1757F7" w14:textId="77777777" w:rsidR="00DF416D" w:rsidRPr="00E175A8" w:rsidRDefault="00DF416D" w:rsidP="00DF416D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E175A8">
        <w:rPr>
          <w:b/>
          <w:bCs/>
          <w:color w:val="auto"/>
          <w:sz w:val="32"/>
          <w:szCs w:val="32"/>
        </w:rPr>
        <w:t>Semester:6</w:t>
      </w:r>
      <w:r w:rsidRPr="00E175A8">
        <w:rPr>
          <w:b/>
          <w:bCs/>
          <w:color w:val="auto"/>
          <w:sz w:val="32"/>
          <w:szCs w:val="32"/>
          <w:vertAlign w:val="superscript"/>
        </w:rPr>
        <w:t>th</w:t>
      </w:r>
    </w:p>
    <w:p w14:paraId="369675CC" w14:textId="77777777" w:rsidR="00DF416D" w:rsidRDefault="00DF416D" w:rsidP="00DF416D">
      <w:pPr>
        <w:pStyle w:val="Default"/>
        <w:jc w:val="center"/>
        <w:rPr>
          <w:color w:val="002060"/>
          <w:sz w:val="32"/>
          <w:szCs w:val="32"/>
        </w:rPr>
      </w:pPr>
    </w:p>
    <w:p w14:paraId="4531EF7F" w14:textId="77777777" w:rsidR="00DF416D" w:rsidRDefault="00DF416D" w:rsidP="00DF416D">
      <w:pPr>
        <w:pStyle w:val="Default"/>
        <w:jc w:val="center"/>
        <w:rPr>
          <w:color w:val="002060"/>
          <w:sz w:val="32"/>
          <w:szCs w:val="32"/>
        </w:rPr>
      </w:pPr>
      <w:r w:rsidRPr="003619A5">
        <w:rPr>
          <w:noProof/>
          <w:color w:val="002060"/>
          <w:sz w:val="32"/>
          <w:szCs w:val="32"/>
        </w:rPr>
        <w:drawing>
          <wp:inline distT="0" distB="0" distL="0" distR="0" wp14:anchorId="37ED645F" wp14:editId="29305346">
            <wp:extent cx="2143125" cy="208404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7711" cy="208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DB38E" w14:textId="77777777" w:rsidR="00DF416D" w:rsidRPr="003619A5" w:rsidRDefault="00DF416D" w:rsidP="00DF416D">
      <w:pPr>
        <w:pStyle w:val="Default"/>
        <w:jc w:val="center"/>
        <w:rPr>
          <w:color w:val="002060"/>
          <w:sz w:val="32"/>
          <w:szCs w:val="32"/>
        </w:rPr>
      </w:pPr>
    </w:p>
    <w:p w14:paraId="339E0EF3" w14:textId="1D798E06" w:rsidR="00DF416D" w:rsidRPr="003619A5" w:rsidRDefault="00DF416D" w:rsidP="00DF416D">
      <w:pPr>
        <w:pStyle w:val="Default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Lab Report # 8</w:t>
      </w:r>
    </w:p>
    <w:p w14:paraId="75A920A1" w14:textId="34F1E314" w:rsidR="00DF416D" w:rsidRDefault="00DF416D" w:rsidP="00DF416D">
      <w:pPr>
        <w:pStyle w:val="Default"/>
        <w:jc w:val="center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Digital lock using </w:t>
      </w:r>
      <w:proofErr w:type="spellStart"/>
      <w:r>
        <w:rPr>
          <w:b/>
          <w:color w:val="FF0000"/>
          <w:sz w:val="28"/>
          <w:szCs w:val="28"/>
        </w:rPr>
        <w:t>fsm</w:t>
      </w:r>
      <w:proofErr w:type="spellEnd"/>
    </w:p>
    <w:p w14:paraId="3EA14251" w14:textId="77777777" w:rsidR="00DF416D" w:rsidRPr="00103E5A" w:rsidRDefault="00DF416D" w:rsidP="00DF416D">
      <w:pPr>
        <w:pStyle w:val="Default"/>
        <w:jc w:val="center"/>
        <w:rPr>
          <w:b/>
          <w:color w:val="FF0000"/>
          <w:sz w:val="28"/>
          <w:szCs w:val="28"/>
        </w:rPr>
      </w:pPr>
    </w:p>
    <w:p w14:paraId="7455A8C9" w14:textId="77777777" w:rsidR="00DF416D" w:rsidRPr="003619A5" w:rsidRDefault="00DF416D" w:rsidP="00DF416D">
      <w:pPr>
        <w:pStyle w:val="Default"/>
        <w:jc w:val="center"/>
        <w:rPr>
          <w:color w:val="auto"/>
        </w:rPr>
      </w:pPr>
      <w:r w:rsidRPr="003619A5">
        <w:rPr>
          <w:rFonts w:ascii="Times New Roman" w:hAnsi="Times New Roman" w:cs="Times New Roman"/>
          <w:b/>
          <w:bCs/>
          <w:color w:val="auto"/>
        </w:rPr>
        <w:t xml:space="preserve">Submitted </w:t>
      </w:r>
      <w:proofErr w:type="gramStart"/>
      <w:r w:rsidRPr="003619A5">
        <w:rPr>
          <w:rFonts w:ascii="Times New Roman" w:hAnsi="Times New Roman" w:cs="Times New Roman"/>
          <w:b/>
          <w:bCs/>
          <w:color w:val="auto"/>
        </w:rPr>
        <w:t>By</w:t>
      </w:r>
      <w:proofErr w:type="gramEnd"/>
      <w:r w:rsidRPr="003619A5">
        <w:rPr>
          <w:rFonts w:ascii="Times New Roman" w:hAnsi="Times New Roman" w:cs="Times New Roman"/>
          <w:b/>
          <w:bCs/>
          <w:color w:val="auto"/>
        </w:rPr>
        <w:t xml:space="preserve">: </w:t>
      </w:r>
      <w:proofErr w:type="spellStart"/>
      <w:r w:rsidRPr="003619A5">
        <w:rPr>
          <w:rFonts w:ascii="Times New Roman" w:hAnsi="Times New Roman" w:cs="Times New Roman"/>
          <w:i/>
          <w:iCs/>
          <w:color w:val="auto"/>
        </w:rPr>
        <w:t>Zainab</w:t>
      </w:r>
      <w:proofErr w:type="spellEnd"/>
      <w:r w:rsidRPr="003619A5">
        <w:rPr>
          <w:rFonts w:ascii="Times New Roman" w:hAnsi="Times New Roman" w:cs="Times New Roman"/>
          <w:i/>
          <w:iCs/>
          <w:color w:val="auto"/>
        </w:rPr>
        <w:t xml:space="preserve"> Khalid</w:t>
      </w:r>
    </w:p>
    <w:p w14:paraId="1539213B" w14:textId="77777777" w:rsidR="00DF416D" w:rsidRPr="003619A5" w:rsidRDefault="00DF416D" w:rsidP="00DF416D">
      <w:pPr>
        <w:pStyle w:val="Default"/>
        <w:jc w:val="center"/>
        <w:rPr>
          <w:color w:val="auto"/>
        </w:rPr>
      </w:pPr>
      <w:r w:rsidRPr="003619A5">
        <w:rPr>
          <w:rFonts w:ascii="Times New Roman" w:hAnsi="Times New Roman" w:cs="Times New Roman"/>
          <w:b/>
          <w:bCs/>
          <w:color w:val="auto"/>
        </w:rPr>
        <w:t>Registration No:</w:t>
      </w:r>
      <w:r w:rsidRPr="003619A5">
        <w:rPr>
          <w:rFonts w:ascii="Times New Roman" w:hAnsi="Times New Roman" w:cs="Times New Roman"/>
          <w:i/>
          <w:iCs/>
          <w:color w:val="auto"/>
        </w:rPr>
        <w:t>19PWCSE1743</w:t>
      </w:r>
    </w:p>
    <w:p w14:paraId="4BBC91CD" w14:textId="77777777" w:rsidR="00DF416D" w:rsidRPr="003619A5" w:rsidRDefault="00DF416D" w:rsidP="00DF416D">
      <w:pPr>
        <w:pStyle w:val="Default"/>
        <w:jc w:val="center"/>
        <w:rPr>
          <w:rFonts w:ascii="Times New Roman" w:hAnsi="Times New Roman" w:cs="Times New Roman"/>
          <w:color w:val="auto"/>
        </w:rPr>
      </w:pPr>
      <w:r w:rsidRPr="003619A5">
        <w:rPr>
          <w:rFonts w:ascii="Times New Roman" w:hAnsi="Times New Roman" w:cs="Times New Roman"/>
          <w:b/>
          <w:bCs/>
          <w:color w:val="auto"/>
        </w:rPr>
        <w:t>Section: A</w:t>
      </w:r>
    </w:p>
    <w:p w14:paraId="1C32363F" w14:textId="77777777" w:rsidR="00DF416D" w:rsidRDefault="00DF416D" w:rsidP="00DF416D">
      <w:pPr>
        <w:pStyle w:val="Default"/>
        <w:jc w:val="center"/>
        <w:rPr>
          <w:rFonts w:ascii="Times New Roman" w:hAnsi="Times New Roman" w:cs="Times New Roman"/>
          <w:i/>
          <w:iCs/>
          <w:color w:val="auto"/>
        </w:rPr>
      </w:pPr>
      <w:r w:rsidRPr="003619A5">
        <w:rPr>
          <w:rFonts w:ascii="Times New Roman" w:hAnsi="Times New Roman" w:cs="Times New Roman"/>
          <w:b/>
          <w:bCs/>
          <w:color w:val="auto"/>
        </w:rPr>
        <w:t xml:space="preserve">Submitted to: </w:t>
      </w:r>
      <w:r w:rsidRPr="003619A5">
        <w:rPr>
          <w:rFonts w:ascii="Times New Roman" w:hAnsi="Times New Roman" w:cs="Times New Roman"/>
          <w:i/>
          <w:iCs/>
          <w:color w:val="auto"/>
        </w:rPr>
        <w:t xml:space="preserve">Mam </w:t>
      </w:r>
      <w:proofErr w:type="spellStart"/>
      <w:r w:rsidRPr="003619A5">
        <w:rPr>
          <w:rFonts w:ascii="Times New Roman" w:hAnsi="Times New Roman" w:cs="Times New Roman"/>
          <w:i/>
          <w:iCs/>
          <w:color w:val="auto"/>
        </w:rPr>
        <w:t>Madeeha</w:t>
      </w:r>
      <w:proofErr w:type="spellEnd"/>
      <w:r w:rsidRPr="003619A5">
        <w:rPr>
          <w:rFonts w:ascii="Times New Roman" w:hAnsi="Times New Roman" w:cs="Times New Roman"/>
          <w:i/>
          <w:iCs/>
          <w:color w:val="auto"/>
        </w:rPr>
        <w:t xml:space="preserve"> Sher</w:t>
      </w:r>
    </w:p>
    <w:p w14:paraId="4D57E162" w14:textId="77777777" w:rsidR="00DF416D" w:rsidRPr="003619A5" w:rsidRDefault="00DF416D" w:rsidP="00DF416D">
      <w:pPr>
        <w:pStyle w:val="Default"/>
        <w:jc w:val="center"/>
        <w:rPr>
          <w:rFonts w:ascii="Times New Roman" w:hAnsi="Times New Roman" w:cs="Times New Roman"/>
          <w:i/>
          <w:iCs/>
          <w:color w:val="auto"/>
        </w:rPr>
      </w:pPr>
    </w:p>
    <w:p w14:paraId="3F6E45EB" w14:textId="77777777" w:rsidR="00DF416D" w:rsidRDefault="00DF416D" w:rsidP="00DF416D">
      <w:pPr>
        <w:pStyle w:val="Default"/>
        <w:jc w:val="center"/>
        <w:rPr>
          <w:rFonts w:ascii="Times New Roman" w:hAnsi="Times New Roman" w:cs="Times New Roman"/>
          <w:i/>
          <w:iCs/>
          <w:color w:val="auto"/>
          <w:sz w:val="23"/>
          <w:szCs w:val="23"/>
        </w:rPr>
      </w:pPr>
    </w:p>
    <w:p w14:paraId="047D0FA2" w14:textId="77777777" w:rsidR="00DF416D" w:rsidRPr="003619A5" w:rsidRDefault="00DF416D" w:rsidP="00DF416D">
      <w:pPr>
        <w:pStyle w:val="Default"/>
        <w:jc w:val="center"/>
        <w:rPr>
          <w:color w:val="auto"/>
          <w:sz w:val="23"/>
          <w:szCs w:val="23"/>
        </w:rPr>
      </w:pPr>
    </w:p>
    <w:p w14:paraId="4CCD635D" w14:textId="77777777" w:rsidR="00DF416D" w:rsidRPr="003619A5" w:rsidRDefault="00DF416D" w:rsidP="00DF416D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3619A5">
        <w:rPr>
          <w:b/>
          <w:bCs/>
          <w:color w:val="auto"/>
          <w:sz w:val="32"/>
          <w:szCs w:val="32"/>
        </w:rPr>
        <w:t>Department of Computer Systems Engineering</w:t>
      </w:r>
    </w:p>
    <w:p w14:paraId="7E69B262" w14:textId="77777777" w:rsidR="00DF416D" w:rsidRPr="003619A5" w:rsidRDefault="00DF416D" w:rsidP="00DF416D">
      <w:pPr>
        <w:pStyle w:val="Default"/>
        <w:jc w:val="center"/>
        <w:rPr>
          <w:b/>
          <w:bCs/>
          <w:color w:val="auto"/>
          <w:sz w:val="32"/>
          <w:szCs w:val="32"/>
        </w:rPr>
      </w:pPr>
      <w:r w:rsidRPr="003619A5">
        <w:rPr>
          <w:b/>
          <w:bCs/>
          <w:color w:val="auto"/>
          <w:sz w:val="32"/>
          <w:szCs w:val="32"/>
        </w:rPr>
        <w:t>University of Engineering and Technology Peshawar</w:t>
      </w:r>
    </w:p>
    <w:p w14:paraId="59CB1936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2A623A86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6BC15B76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3EBF1D4C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081E21BC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45E637D4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7A13C529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33ED00AD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7F7F5AA4" w14:textId="77777777" w:rsidR="00DF416D" w:rsidRDefault="00DF416D" w:rsidP="004A30C3">
      <w:pPr>
        <w:spacing w:before="78"/>
        <w:ind w:left="655" w:right="1975"/>
        <w:jc w:val="center"/>
        <w:rPr>
          <w:b/>
          <w:sz w:val="28"/>
          <w:u w:val="thick"/>
        </w:rPr>
      </w:pPr>
    </w:p>
    <w:p w14:paraId="78E0119F" w14:textId="368D774A" w:rsidR="004A30C3" w:rsidRPr="00DF416D" w:rsidRDefault="001A13FB" w:rsidP="00DF416D">
      <w:pPr>
        <w:spacing w:before="78"/>
        <w:ind w:left="655" w:right="1975"/>
        <w:rPr>
          <w:b/>
          <w:sz w:val="32"/>
          <w:u w:val="single"/>
        </w:rPr>
      </w:pPr>
      <w:r w:rsidRPr="00DF416D">
        <w:rPr>
          <w:b/>
          <w:sz w:val="32"/>
          <w:u w:val="single"/>
        </w:rPr>
        <w:lastRenderedPageBreak/>
        <w:t>LAB 8</w:t>
      </w:r>
    </w:p>
    <w:p w14:paraId="4710EC6F" w14:textId="40260516" w:rsidR="004A30C3" w:rsidRPr="00DF416D" w:rsidRDefault="001A13FB" w:rsidP="004A30C3">
      <w:pPr>
        <w:spacing w:before="249"/>
        <w:ind w:left="697" w:right="1975"/>
        <w:jc w:val="center"/>
        <w:rPr>
          <w:b/>
          <w:sz w:val="32"/>
          <w:u w:val="single"/>
        </w:rPr>
      </w:pPr>
      <w:r w:rsidRPr="00DF416D">
        <w:rPr>
          <w:b/>
          <w:sz w:val="32"/>
          <w:u w:val="single"/>
        </w:rPr>
        <w:t>A DIGITAL LOCK</w:t>
      </w:r>
    </w:p>
    <w:p w14:paraId="14ACFE15" w14:textId="0136DDF7" w:rsidR="00DF416D" w:rsidRDefault="001A13FB" w:rsidP="004A30C3">
      <w:pPr>
        <w:spacing w:before="242" w:line="278" w:lineRule="auto"/>
        <w:ind w:left="640" w:right="486"/>
        <w:rPr>
          <w:b/>
          <w:sz w:val="24"/>
          <w:u w:val="single"/>
        </w:rPr>
      </w:pPr>
      <w:r w:rsidRPr="00DF416D">
        <w:rPr>
          <w:b/>
          <w:sz w:val="24"/>
          <w:u w:val="single"/>
        </w:rPr>
        <w:t>OBJECTIVE:</w:t>
      </w:r>
    </w:p>
    <w:p w14:paraId="6F4B38E9" w14:textId="40B83117" w:rsidR="004A30C3" w:rsidRPr="00DF416D" w:rsidRDefault="004A30C3" w:rsidP="004A30C3">
      <w:pPr>
        <w:spacing w:before="242" w:line="278" w:lineRule="auto"/>
        <w:ind w:left="640" w:right="486"/>
        <w:rPr>
          <w:sz w:val="24"/>
        </w:rPr>
      </w:pPr>
      <w:r w:rsidRPr="00DF416D">
        <w:rPr>
          <w:b/>
          <w:sz w:val="24"/>
        </w:rPr>
        <w:t xml:space="preserve"> </w:t>
      </w:r>
      <w:r w:rsidRPr="00DF416D">
        <w:rPr>
          <w:sz w:val="24"/>
        </w:rPr>
        <w:t xml:space="preserve">Build an electronic combination lock with </w:t>
      </w:r>
      <w:r w:rsidR="00DF416D">
        <w:rPr>
          <w:sz w:val="24"/>
        </w:rPr>
        <w:t xml:space="preserve">a </w:t>
      </w:r>
      <w:r w:rsidRPr="00DF416D">
        <w:rPr>
          <w:sz w:val="24"/>
        </w:rPr>
        <w:t>reset button, two number buttons (0 and 1), and an unlock output. The combination should be “01011”</w:t>
      </w:r>
    </w:p>
    <w:p w14:paraId="427EDA21" w14:textId="0C72EFB2" w:rsidR="00DF416D" w:rsidRDefault="001A13FB" w:rsidP="004A30C3">
      <w:pPr>
        <w:spacing w:before="194" w:line="276" w:lineRule="auto"/>
        <w:ind w:left="640" w:right="486"/>
        <w:rPr>
          <w:b/>
          <w:sz w:val="24"/>
          <w:u w:val="single"/>
        </w:rPr>
      </w:pPr>
      <w:r w:rsidRPr="00DF416D">
        <w:rPr>
          <w:b/>
          <w:sz w:val="24"/>
          <w:u w:val="single"/>
        </w:rPr>
        <w:t>BLOCK DIAGRAM:</w:t>
      </w:r>
    </w:p>
    <w:p w14:paraId="33D333A3" w14:textId="5798DAEA" w:rsidR="004A30C3" w:rsidRPr="00DF416D" w:rsidRDefault="004A30C3" w:rsidP="004A30C3">
      <w:pPr>
        <w:spacing w:before="194" w:line="276" w:lineRule="auto"/>
        <w:ind w:left="640" w:right="486"/>
        <w:rPr>
          <w:sz w:val="24"/>
        </w:rPr>
      </w:pPr>
      <w:r w:rsidRPr="00DF416D">
        <w:rPr>
          <w:b/>
          <w:sz w:val="24"/>
        </w:rPr>
        <w:t xml:space="preserve"> </w:t>
      </w:r>
      <w:r w:rsidRPr="00DF416D">
        <w:rPr>
          <w:sz w:val="24"/>
        </w:rPr>
        <w:t xml:space="preserve">A combinational digital lock has three input buttons for Reset, entering a “0” and entering a “1” and </w:t>
      </w:r>
      <w:r w:rsidR="00DF416D">
        <w:rPr>
          <w:sz w:val="24"/>
        </w:rPr>
        <w:t xml:space="preserve">the </w:t>
      </w:r>
      <w:r w:rsidRPr="00DF416D">
        <w:rPr>
          <w:sz w:val="24"/>
        </w:rPr>
        <w:t xml:space="preserve">output button UNLOCK and state which shows in which state the machine is currently in. The state output is connected to the </w:t>
      </w:r>
      <w:r w:rsidR="00DF416D">
        <w:rPr>
          <w:sz w:val="24"/>
        </w:rPr>
        <w:t>seven-segment</w:t>
      </w:r>
      <w:r w:rsidRPr="00DF416D">
        <w:rPr>
          <w:sz w:val="24"/>
        </w:rPr>
        <w:t xml:space="preserve"> display on the S6BOARD. The Module button in the below diagram is an abstraction of the synchronizer and </w:t>
      </w:r>
      <w:r w:rsidR="00DF416D">
        <w:rPr>
          <w:sz w:val="24"/>
        </w:rPr>
        <w:t>level-to-pulse</w:t>
      </w:r>
      <w:r w:rsidRPr="00DF416D">
        <w:rPr>
          <w:sz w:val="24"/>
        </w:rPr>
        <w:t xml:space="preserve"> converter from the previous lab. The state transition diagram is given in the following figures.</w:t>
      </w:r>
    </w:p>
    <w:p w14:paraId="4870CAC2" w14:textId="77777777" w:rsidR="004A30C3" w:rsidRPr="00DF416D" w:rsidRDefault="004A30C3" w:rsidP="004A30C3">
      <w:pPr>
        <w:pStyle w:val="BodyText"/>
        <w:rPr>
          <w:sz w:val="18"/>
        </w:rPr>
      </w:pPr>
    </w:p>
    <w:p w14:paraId="2A1F4673" w14:textId="77777777" w:rsidR="004A30C3" w:rsidRPr="00DF416D" w:rsidRDefault="004A30C3" w:rsidP="004A30C3">
      <w:pPr>
        <w:pStyle w:val="BodyText"/>
        <w:rPr>
          <w:sz w:val="18"/>
        </w:rPr>
      </w:pPr>
    </w:p>
    <w:p w14:paraId="0CDE78AE" w14:textId="77777777" w:rsidR="004A30C3" w:rsidRPr="00DF416D" w:rsidRDefault="004A30C3" w:rsidP="004A30C3">
      <w:pPr>
        <w:pStyle w:val="BodyText"/>
        <w:rPr>
          <w:sz w:val="18"/>
        </w:rPr>
      </w:pPr>
    </w:p>
    <w:p w14:paraId="4DC868F4" w14:textId="77777777" w:rsidR="004A30C3" w:rsidRPr="00DF416D" w:rsidRDefault="004A30C3" w:rsidP="004A30C3">
      <w:pPr>
        <w:pStyle w:val="BodyText"/>
        <w:spacing w:before="1"/>
        <w:rPr>
          <w:sz w:val="20"/>
        </w:rPr>
      </w:pPr>
      <w:r w:rsidRPr="00DF416D">
        <w:rPr>
          <w:noProof/>
          <w:sz w:val="22"/>
          <w:lang w:bidi="ar-SA"/>
        </w:rPr>
        <w:drawing>
          <wp:anchor distT="0" distB="0" distL="0" distR="0" simplePos="0" relativeHeight="251659264" behindDoc="0" locked="0" layoutInCell="1" allowOverlap="1" wp14:anchorId="6DCEF73E" wp14:editId="37EFEA9A">
            <wp:simplePos x="0" y="0"/>
            <wp:positionH relativeFrom="page">
              <wp:posOffset>2199640</wp:posOffset>
            </wp:positionH>
            <wp:positionV relativeFrom="paragraph">
              <wp:posOffset>178435</wp:posOffset>
            </wp:positionV>
            <wp:extent cx="2911475" cy="839470"/>
            <wp:effectExtent l="0" t="0" r="0" b="0"/>
            <wp:wrapTopAndBottom/>
            <wp:docPr id="83" name="image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image39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1189" cy="8392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6F25E5" w14:textId="77777777" w:rsidR="004A30C3" w:rsidRPr="00DF416D" w:rsidRDefault="004A30C3" w:rsidP="004A30C3">
      <w:pPr>
        <w:pStyle w:val="BodyText"/>
        <w:rPr>
          <w:sz w:val="18"/>
        </w:rPr>
      </w:pPr>
    </w:p>
    <w:p w14:paraId="73F780D0" w14:textId="2078285C" w:rsidR="004A30C3" w:rsidRDefault="004A30C3" w:rsidP="00BF41D4">
      <w:pPr>
        <w:pStyle w:val="BodyText"/>
        <w:spacing w:before="1"/>
        <w:rPr>
          <w:sz w:val="20"/>
        </w:rPr>
      </w:pPr>
      <w:r w:rsidRPr="00DF416D">
        <w:rPr>
          <w:noProof/>
          <w:sz w:val="22"/>
          <w:lang w:bidi="ar-SA"/>
        </w:rPr>
        <w:drawing>
          <wp:anchor distT="0" distB="0" distL="0" distR="0" simplePos="0" relativeHeight="251660288" behindDoc="0" locked="0" layoutInCell="1" allowOverlap="1" wp14:anchorId="0A07F123" wp14:editId="6DBA815C">
            <wp:simplePos x="0" y="0"/>
            <wp:positionH relativeFrom="page">
              <wp:posOffset>1170305</wp:posOffset>
            </wp:positionH>
            <wp:positionV relativeFrom="paragraph">
              <wp:posOffset>186055</wp:posOffset>
            </wp:positionV>
            <wp:extent cx="4462780" cy="3051175"/>
            <wp:effectExtent l="0" t="0" r="0" b="0"/>
            <wp:wrapTopAndBottom/>
            <wp:docPr id="85" name="image4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image40.jpe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2608" cy="3051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B114C8" w14:textId="77777777" w:rsidR="00BF41D4" w:rsidRPr="00DF416D" w:rsidRDefault="00BF41D4" w:rsidP="00BF41D4">
      <w:pPr>
        <w:pStyle w:val="BodyText"/>
        <w:spacing w:before="1"/>
        <w:rPr>
          <w:sz w:val="20"/>
        </w:rPr>
        <w:sectPr w:rsidR="00BF41D4" w:rsidRPr="00DF416D" w:rsidSect="00DF416D">
          <w:pgSz w:w="12240" w:h="15840"/>
          <w:pgMar w:top="1360" w:right="940" w:bottom="1260" w:left="800" w:header="0" w:footer="987" w:gutter="0"/>
          <w:pgBorders w:offsetFrom="page">
            <w:top w:val="threeDEngrave" w:sz="24" w:space="24" w:color="002060"/>
            <w:left w:val="threeDEngrave" w:sz="24" w:space="24" w:color="002060"/>
            <w:bottom w:val="threeDEmboss" w:sz="24" w:space="24" w:color="002060"/>
            <w:right w:val="threeDEmboss" w:sz="24" w:space="24" w:color="002060"/>
          </w:pgBorders>
          <w:cols w:space="720"/>
        </w:sectPr>
      </w:pPr>
    </w:p>
    <w:p w14:paraId="260D5CE1" w14:textId="0D391313" w:rsidR="004A30C3" w:rsidRPr="00DF416D" w:rsidRDefault="001A13FB" w:rsidP="00BF41D4">
      <w:pPr>
        <w:spacing w:before="89"/>
        <w:rPr>
          <w:b/>
          <w:sz w:val="24"/>
        </w:rPr>
      </w:pPr>
      <w:r w:rsidRPr="00DF416D">
        <w:rPr>
          <w:b/>
          <w:sz w:val="24"/>
          <w:u w:val="thick"/>
        </w:rPr>
        <w:lastRenderedPageBreak/>
        <w:t>STATE TRANSITION DIAGRAM:</w:t>
      </w:r>
    </w:p>
    <w:p w14:paraId="69B0E838" w14:textId="77777777" w:rsidR="004A30C3" w:rsidRPr="00DF416D" w:rsidRDefault="004A30C3" w:rsidP="004A30C3">
      <w:pPr>
        <w:pStyle w:val="BodyText"/>
        <w:rPr>
          <w:b/>
          <w:sz w:val="18"/>
        </w:rPr>
      </w:pPr>
    </w:p>
    <w:p w14:paraId="42C9AD4C" w14:textId="77777777" w:rsidR="004A30C3" w:rsidRPr="00DF416D" w:rsidRDefault="004A30C3" w:rsidP="004A30C3">
      <w:pPr>
        <w:pStyle w:val="BodyText"/>
        <w:rPr>
          <w:b/>
          <w:sz w:val="18"/>
        </w:rPr>
      </w:pPr>
    </w:p>
    <w:p w14:paraId="4E0A073D" w14:textId="77777777" w:rsidR="004A30C3" w:rsidRPr="00DF416D" w:rsidRDefault="004A30C3" w:rsidP="004A30C3">
      <w:pPr>
        <w:pStyle w:val="BodyText"/>
        <w:spacing w:before="1"/>
        <w:rPr>
          <w:b/>
          <w:sz w:val="14"/>
        </w:rPr>
      </w:pPr>
      <w:r w:rsidRPr="00DF416D">
        <w:rPr>
          <w:noProof/>
          <w:sz w:val="22"/>
          <w:lang w:bidi="ar-SA"/>
        </w:rPr>
        <w:drawing>
          <wp:anchor distT="0" distB="0" distL="0" distR="0" simplePos="0" relativeHeight="251661312" behindDoc="0" locked="0" layoutInCell="1" allowOverlap="1" wp14:anchorId="2701A8B9" wp14:editId="05B29641">
            <wp:simplePos x="0" y="0"/>
            <wp:positionH relativeFrom="page">
              <wp:posOffset>1704975</wp:posOffset>
            </wp:positionH>
            <wp:positionV relativeFrom="paragraph">
              <wp:posOffset>142240</wp:posOffset>
            </wp:positionV>
            <wp:extent cx="3723005" cy="2503805"/>
            <wp:effectExtent l="0" t="0" r="0" b="0"/>
            <wp:wrapTopAndBottom/>
            <wp:docPr id="87" name="image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image41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3007" cy="2504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C485B3" w14:textId="77777777" w:rsidR="004A30C3" w:rsidRPr="00DF416D" w:rsidRDefault="004A30C3" w:rsidP="004A30C3">
      <w:pPr>
        <w:pStyle w:val="BodyText"/>
        <w:spacing w:before="2"/>
        <w:rPr>
          <w:b/>
          <w:sz w:val="16"/>
        </w:rPr>
      </w:pPr>
    </w:p>
    <w:p w14:paraId="1B4A1C5D" w14:textId="703DA376" w:rsidR="004A30C3" w:rsidRPr="00DF416D" w:rsidRDefault="001A13FB" w:rsidP="00BF41D4">
      <w:pPr>
        <w:spacing w:before="89"/>
        <w:rPr>
          <w:b/>
          <w:sz w:val="24"/>
        </w:rPr>
      </w:pPr>
      <w:r w:rsidRPr="00DF416D">
        <w:rPr>
          <w:b/>
          <w:sz w:val="24"/>
          <w:u w:val="thick"/>
        </w:rPr>
        <w:t>LAB TASKS:</w:t>
      </w:r>
    </w:p>
    <w:p w14:paraId="296B6A5A" w14:textId="5B7E8D47" w:rsidR="00BF41D4" w:rsidRDefault="004A30C3" w:rsidP="00BF41D4">
      <w:pPr>
        <w:pStyle w:val="ListParagraph"/>
        <w:numPr>
          <w:ilvl w:val="0"/>
          <w:numId w:val="3"/>
        </w:numPr>
        <w:tabs>
          <w:tab w:val="left" w:pos="1361"/>
        </w:tabs>
        <w:spacing w:before="242" w:line="276" w:lineRule="auto"/>
        <w:ind w:right="705"/>
        <w:rPr>
          <w:b/>
          <w:color w:val="002060"/>
          <w:sz w:val="24"/>
        </w:rPr>
      </w:pPr>
      <w:r w:rsidRPr="00BF41D4">
        <w:rPr>
          <w:b/>
          <w:color w:val="002060"/>
          <w:sz w:val="24"/>
        </w:rPr>
        <w:t>Change the functionality of the lock such that it unlocks on the sequence</w:t>
      </w:r>
      <w:r w:rsidRPr="00BF41D4">
        <w:rPr>
          <w:b/>
          <w:color w:val="002060"/>
          <w:spacing w:val="-44"/>
          <w:sz w:val="24"/>
        </w:rPr>
        <w:t xml:space="preserve"> </w:t>
      </w:r>
      <w:r w:rsidR="00BF41D4">
        <w:rPr>
          <w:b/>
          <w:color w:val="002060"/>
          <w:sz w:val="24"/>
        </w:rPr>
        <w:t>of 11011.</w:t>
      </w:r>
    </w:p>
    <w:p w14:paraId="20FEC937" w14:textId="5A3D98A6" w:rsidR="00BF41D4" w:rsidRDefault="001A13FB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  <w:r w:rsidRPr="00BF41D4">
        <w:rPr>
          <w:b/>
          <w:sz w:val="24"/>
          <w:u w:val="single"/>
        </w:rPr>
        <w:t>CODE:</w:t>
      </w:r>
    </w:p>
    <w:p w14:paraId="0815FE5C" w14:textId="77777777" w:rsidR="00B4228E" w:rsidRDefault="00B4228E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</w:p>
    <w:p w14:paraId="39679A1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module lock(</w:t>
      </w:r>
      <w:proofErr w:type="spellStart"/>
      <w:proofErr w:type="gramStart"/>
      <w:r w:rsidRPr="00B4228E">
        <w:rPr>
          <w:color w:val="002060"/>
          <w:sz w:val="24"/>
        </w:rPr>
        <w:t>clk,rst</w:t>
      </w:r>
      <w:proofErr w:type="gramEnd"/>
      <w:r w:rsidRPr="00B4228E">
        <w:rPr>
          <w:color w:val="002060"/>
          <w:sz w:val="24"/>
        </w:rPr>
        <w:t>,on,off,out,one,zero,segcode,en</w:t>
      </w:r>
      <w:proofErr w:type="spellEnd"/>
      <w:r w:rsidRPr="00B4228E">
        <w:rPr>
          <w:color w:val="002060"/>
          <w:sz w:val="24"/>
        </w:rPr>
        <w:t>);</w:t>
      </w:r>
    </w:p>
    <w:p w14:paraId="56901B1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716BD89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output </w:t>
      </w:r>
      <w:proofErr w:type="spellStart"/>
      <w:r w:rsidRPr="00B4228E">
        <w:rPr>
          <w:color w:val="002060"/>
          <w:sz w:val="24"/>
        </w:rPr>
        <w:t>reg</w:t>
      </w:r>
      <w:proofErr w:type="spellEnd"/>
      <w:r w:rsidRPr="00B4228E">
        <w:rPr>
          <w:color w:val="002060"/>
          <w:sz w:val="24"/>
        </w:rPr>
        <w:t xml:space="preserve"> out;</w:t>
      </w:r>
    </w:p>
    <w:p w14:paraId="5160B1C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input </w:t>
      </w:r>
      <w:proofErr w:type="spellStart"/>
      <w:proofErr w:type="gramStart"/>
      <w:r w:rsidRPr="00B4228E">
        <w:rPr>
          <w:color w:val="002060"/>
          <w:sz w:val="24"/>
        </w:rPr>
        <w:t>clk,rst</w:t>
      </w:r>
      <w:proofErr w:type="gramEnd"/>
      <w:r w:rsidRPr="00B4228E">
        <w:rPr>
          <w:color w:val="002060"/>
          <w:sz w:val="24"/>
        </w:rPr>
        <w:t>,on,off</w:t>
      </w:r>
      <w:proofErr w:type="spellEnd"/>
      <w:r w:rsidRPr="00B4228E">
        <w:rPr>
          <w:color w:val="002060"/>
          <w:sz w:val="24"/>
        </w:rPr>
        <w:t>;</w:t>
      </w:r>
    </w:p>
    <w:p w14:paraId="0592186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output </w:t>
      </w:r>
      <w:proofErr w:type="spellStart"/>
      <w:proofErr w:type="gramStart"/>
      <w:r w:rsidRPr="00B4228E">
        <w:rPr>
          <w:color w:val="002060"/>
          <w:sz w:val="24"/>
        </w:rPr>
        <w:t>one,zero</w:t>
      </w:r>
      <w:proofErr w:type="gramEnd"/>
      <w:r w:rsidRPr="00B4228E">
        <w:rPr>
          <w:color w:val="002060"/>
          <w:sz w:val="24"/>
        </w:rPr>
        <w:t>,en</w:t>
      </w:r>
      <w:proofErr w:type="spellEnd"/>
      <w:r w:rsidRPr="00B4228E">
        <w:rPr>
          <w:color w:val="002060"/>
          <w:sz w:val="24"/>
        </w:rPr>
        <w:t>;</w:t>
      </w:r>
    </w:p>
    <w:p w14:paraId="50BF2F3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output </w:t>
      </w:r>
      <w:proofErr w:type="spellStart"/>
      <w:r w:rsidRPr="00B4228E">
        <w:rPr>
          <w:color w:val="002060"/>
          <w:sz w:val="24"/>
        </w:rPr>
        <w:t>segcode</w:t>
      </w:r>
      <w:proofErr w:type="spellEnd"/>
      <w:r w:rsidRPr="00B4228E">
        <w:rPr>
          <w:color w:val="002060"/>
          <w:sz w:val="24"/>
        </w:rPr>
        <w:t>;</w:t>
      </w:r>
    </w:p>
    <w:p w14:paraId="5182235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wire </w:t>
      </w:r>
      <w:proofErr w:type="spellStart"/>
      <w:r w:rsidRPr="00B4228E">
        <w:rPr>
          <w:color w:val="002060"/>
          <w:sz w:val="24"/>
        </w:rPr>
        <w:t>synin</w:t>
      </w:r>
      <w:proofErr w:type="spellEnd"/>
      <w:r w:rsidRPr="00B4228E">
        <w:rPr>
          <w:color w:val="002060"/>
          <w:sz w:val="24"/>
        </w:rPr>
        <w:t>, CLK_1hz;</w:t>
      </w:r>
    </w:p>
    <w:p w14:paraId="0893D2A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reg</w:t>
      </w:r>
      <w:proofErr w:type="spellEnd"/>
      <w:r w:rsidRPr="00B4228E">
        <w:rPr>
          <w:color w:val="002060"/>
          <w:sz w:val="24"/>
        </w:rPr>
        <w:t xml:space="preserve"> [</w:t>
      </w:r>
      <w:proofErr w:type="gramStart"/>
      <w:r w:rsidRPr="00B4228E">
        <w:rPr>
          <w:color w:val="002060"/>
          <w:sz w:val="24"/>
        </w:rPr>
        <w:t>2:0]state</w:t>
      </w:r>
      <w:proofErr w:type="gramEnd"/>
      <w:r w:rsidRPr="00B4228E">
        <w:rPr>
          <w:color w:val="002060"/>
          <w:sz w:val="24"/>
        </w:rPr>
        <w:t xml:space="preserve">, </w:t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;</w:t>
      </w:r>
    </w:p>
    <w:p w14:paraId="2A05DE3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wire [</w:t>
      </w:r>
      <w:proofErr w:type="gramStart"/>
      <w:r w:rsidRPr="00B4228E">
        <w:rPr>
          <w:color w:val="002060"/>
          <w:sz w:val="24"/>
        </w:rPr>
        <w:t>6:0]</w:t>
      </w:r>
      <w:proofErr w:type="spellStart"/>
      <w:r w:rsidRPr="00B4228E">
        <w:rPr>
          <w:color w:val="002060"/>
          <w:sz w:val="24"/>
        </w:rPr>
        <w:t>segcode</w:t>
      </w:r>
      <w:proofErr w:type="spellEnd"/>
      <w:proofErr w:type="gramEnd"/>
      <w:r w:rsidRPr="00B4228E">
        <w:rPr>
          <w:color w:val="002060"/>
          <w:sz w:val="24"/>
        </w:rPr>
        <w:t>;</w:t>
      </w:r>
    </w:p>
    <w:p w14:paraId="3E2998C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5CD6CCC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CLOCK_Divider</w:t>
      </w:r>
      <w:proofErr w:type="spellEnd"/>
      <w:r w:rsidRPr="00B4228E">
        <w:rPr>
          <w:color w:val="002060"/>
          <w:sz w:val="24"/>
        </w:rPr>
        <w:t xml:space="preserve"> CD1(</w:t>
      </w:r>
      <w:proofErr w:type="gramStart"/>
      <w:r w:rsidRPr="00B4228E">
        <w:rPr>
          <w:color w:val="002060"/>
          <w:sz w:val="24"/>
        </w:rPr>
        <w:t>clk,rst</w:t>
      </w:r>
      <w:proofErr w:type="gramEnd"/>
      <w:r w:rsidRPr="00B4228E">
        <w:rPr>
          <w:color w:val="002060"/>
          <w:sz w:val="24"/>
        </w:rPr>
        <w:t>,CLK_1hz);</w:t>
      </w:r>
    </w:p>
    <w:p w14:paraId="3779E66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synchronizer ss1(</w:t>
      </w:r>
      <w:proofErr w:type="gramStart"/>
      <w:r w:rsidRPr="00B4228E">
        <w:rPr>
          <w:color w:val="002060"/>
          <w:sz w:val="24"/>
        </w:rPr>
        <w:t>on,CLK</w:t>
      </w:r>
      <w:proofErr w:type="gramEnd"/>
      <w:r w:rsidRPr="00B4228E">
        <w:rPr>
          <w:color w:val="002060"/>
          <w:sz w:val="24"/>
        </w:rPr>
        <w:t>_1hz,rst,synon);</w:t>
      </w:r>
    </w:p>
    <w:p w14:paraId="5A87B7A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synchronizer ss2(</w:t>
      </w:r>
      <w:proofErr w:type="gramStart"/>
      <w:r w:rsidRPr="00B4228E">
        <w:rPr>
          <w:color w:val="002060"/>
          <w:sz w:val="24"/>
        </w:rPr>
        <w:t>off,CLK</w:t>
      </w:r>
      <w:proofErr w:type="gramEnd"/>
      <w:r w:rsidRPr="00B4228E">
        <w:rPr>
          <w:color w:val="002060"/>
          <w:sz w:val="24"/>
        </w:rPr>
        <w:t>_1hz,rst,synoff);</w:t>
      </w:r>
    </w:p>
    <w:p w14:paraId="239E810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level2pulse t1(CLK_1</w:t>
      </w:r>
      <w:proofErr w:type="gramStart"/>
      <w:r w:rsidRPr="00B4228E">
        <w:rPr>
          <w:color w:val="002060"/>
          <w:sz w:val="24"/>
        </w:rPr>
        <w:t>hz,rst</w:t>
      </w:r>
      <w:proofErr w:type="gramEnd"/>
      <w:r w:rsidRPr="00B4228E">
        <w:rPr>
          <w:color w:val="002060"/>
          <w:sz w:val="24"/>
        </w:rPr>
        <w:t>,synon,one);</w:t>
      </w:r>
    </w:p>
    <w:p w14:paraId="12C7C15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level2pulse t2(CLK_1</w:t>
      </w:r>
      <w:proofErr w:type="gramStart"/>
      <w:r w:rsidRPr="00B4228E">
        <w:rPr>
          <w:color w:val="002060"/>
          <w:sz w:val="24"/>
        </w:rPr>
        <w:t>hz,rst</w:t>
      </w:r>
      <w:proofErr w:type="gramEnd"/>
      <w:r w:rsidRPr="00B4228E">
        <w:rPr>
          <w:color w:val="002060"/>
          <w:sz w:val="24"/>
        </w:rPr>
        <w:t>,synoff,zero);</w:t>
      </w:r>
    </w:p>
    <w:p w14:paraId="145095A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sevensegment</w:t>
      </w:r>
      <w:proofErr w:type="spellEnd"/>
      <w:r w:rsidRPr="00B4228E">
        <w:rPr>
          <w:color w:val="002060"/>
          <w:sz w:val="24"/>
        </w:rPr>
        <w:t xml:space="preserve"> </w:t>
      </w:r>
      <w:proofErr w:type="spellStart"/>
      <w:r w:rsidRPr="00B4228E">
        <w:rPr>
          <w:color w:val="002060"/>
          <w:sz w:val="24"/>
        </w:rPr>
        <w:t>seg</w:t>
      </w:r>
      <w:proofErr w:type="spellEnd"/>
      <w:r w:rsidRPr="00B4228E">
        <w:rPr>
          <w:color w:val="002060"/>
          <w:sz w:val="24"/>
        </w:rPr>
        <w:t>(</w:t>
      </w:r>
      <w:proofErr w:type="spellStart"/>
      <w:proofErr w:type="gramStart"/>
      <w:r w:rsidRPr="00B4228E">
        <w:rPr>
          <w:color w:val="002060"/>
          <w:sz w:val="24"/>
        </w:rPr>
        <w:t>state,segcode</w:t>
      </w:r>
      <w:proofErr w:type="spellEnd"/>
      <w:proofErr w:type="gramEnd"/>
      <w:r w:rsidRPr="00B4228E">
        <w:rPr>
          <w:color w:val="002060"/>
          <w:sz w:val="24"/>
        </w:rPr>
        <w:t>);</w:t>
      </w:r>
    </w:p>
    <w:p w14:paraId="728ABF5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4FDCA23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lastRenderedPageBreak/>
        <w:t xml:space="preserve">assign </w:t>
      </w:r>
      <w:proofErr w:type="spellStart"/>
      <w:r w:rsidRPr="00B4228E">
        <w:rPr>
          <w:color w:val="002060"/>
          <w:sz w:val="24"/>
        </w:rPr>
        <w:t>en</w:t>
      </w:r>
      <w:proofErr w:type="spellEnd"/>
      <w:r w:rsidRPr="00B4228E">
        <w:rPr>
          <w:color w:val="002060"/>
          <w:sz w:val="24"/>
        </w:rPr>
        <w:t xml:space="preserve"> = 0;</w:t>
      </w:r>
    </w:p>
    <w:p w14:paraId="5E46DCE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5F94B4F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parameter s0=0; </w:t>
      </w:r>
    </w:p>
    <w:p w14:paraId="66EEA8D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1=1;</w:t>
      </w:r>
    </w:p>
    <w:p w14:paraId="6CD1174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2=2;</w:t>
      </w:r>
    </w:p>
    <w:p w14:paraId="2C76D55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3=3;</w:t>
      </w:r>
    </w:p>
    <w:p w14:paraId="65E3164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4=4;</w:t>
      </w:r>
    </w:p>
    <w:p w14:paraId="53DAEAC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5=5;</w:t>
      </w:r>
    </w:p>
    <w:p w14:paraId="43A2D278" w14:textId="7C456919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58710C2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spellStart"/>
      <w:proofErr w:type="gramEnd"/>
      <w:r w:rsidRPr="00B4228E">
        <w:rPr>
          <w:color w:val="002060"/>
          <w:sz w:val="24"/>
        </w:rPr>
        <w:t>posedge</w:t>
      </w:r>
      <w:proofErr w:type="spellEnd"/>
      <w:r w:rsidRPr="00B4228E">
        <w:rPr>
          <w:color w:val="002060"/>
          <w:sz w:val="24"/>
        </w:rPr>
        <w:t xml:space="preserve"> CLK_1hz)</w:t>
      </w:r>
    </w:p>
    <w:p w14:paraId="03ECF83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begin</w:t>
      </w:r>
    </w:p>
    <w:p w14:paraId="34FBE02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if(~</w:t>
      </w:r>
      <w:proofErr w:type="spellStart"/>
      <w:r w:rsidRPr="00B4228E">
        <w:rPr>
          <w:color w:val="002060"/>
          <w:sz w:val="24"/>
        </w:rPr>
        <w:t>rst</w:t>
      </w:r>
      <w:proofErr w:type="spellEnd"/>
      <w:r w:rsidRPr="00B4228E">
        <w:rPr>
          <w:color w:val="002060"/>
          <w:sz w:val="24"/>
        </w:rPr>
        <w:t>)</w:t>
      </w:r>
    </w:p>
    <w:p w14:paraId="3DD20CA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E3C6B7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tate=s0;</w:t>
      </w:r>
    </w:p>
    <w:p w14:paraId="2EF467D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713F626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else</w:t>
      </w:r>
    </w:p>
    <w:p w14:paraId="27AE694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tate=</w:t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;</w:t>
      </w:r>
    </w:p>
    <w:p w14:paraId="69097F4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end</w:t>
      </w:r>
    </w:p>
    <w:p w14:paraId="2C642F9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1A819BA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gramEnd"/>
      <w:r w:rsidRPr="00B4228E">
        <w:rPr>
          <w:color w:val="002060"/>
          <w:sz w:val="24"/>
        </w:rPr>
        <w:t>*)</w:t>
      </w:r>
    </w:p>
    <w:p w14:paraId="793E190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begin</w:t>
      </w:r>
    </w:p>
    <w:p w14:paraId="5E542CC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case(state)</w:t>
      </w:r>
    </w:p>
    <w:p w14:paraId="5E47213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0:</w:t>
      </w:r>
    </w:p>
    <w:p w14:paraId="69D2210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D4A18E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5EA95BE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238C4C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0;</w:t>
      </w:r>
    </w:p>
    <w:p w14:paraId="76E0ED4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2DFC0D2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39920A0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 (zero)</w:t>
      </w:r>
    </w:p>
    <w:p w14:paraId="3296AAF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929C76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32D4B0E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2493AE5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094155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5C02E33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75D2F16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38838FA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out;</w:t>
      </w:r>
    </w:p>
    <w:p w14:paraId="2A2BAD8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68ADBB8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6C0145C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lastRenderedPageBreak/>
        <w:tab/>
      </w:r>
      <w:r w:rsidRPr="00B4228E">
        <w:rPr>
          <w:color w:val="002060"/>
          <w:sz w:val="24"/>
        </w:rPr>
        <w:tab/>
        <w:t>s1:</w:t>
      </w:r>
    </w:p>
    <w:p w14:paraId="07DE9B3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01F46DC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192385D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02D2653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2;</w:t>
      </w:r>
    </w:p>
    <w:p w14:paraId="5C8102B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5C51C7E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486EB3D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(zero)</w:t>
      </w:r>
    </w:p>
    <w:p w14:paraId="59F657E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A9660F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5612410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1555F2A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D4AB8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568A4E7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12F099A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33424EA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out;</w:t>
      </w:r>
    </w:p>
    <w:p w14:paraId="11D0AAC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nd </w:t>
      </w:r>
    </w:p>
    <w:p w14:paraId="0D35223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4A6D494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2:</w:t>
      </w:r>
    </w:p>
    <w:p w14:paraId="5DA016D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6198C98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3D77822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CC8EAA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0;</w:t>
      </w:r>
    </w:p>
    <w:p w14:paraId="32DF1CB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345DE26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0C3C3F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(zero)</w:t>
      </w:r>
    </w:p>
    <w:p w14:paraId="4142A5B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4DB368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3;</w:t>
      </w:r>
    </w:p>
    <w:p w14:paraId="58C831A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1325FEF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33B2B95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6A7C611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40A5BB8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3118BDE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out;</w:t>
      </w:r>
    </w:p>
    <w:p w14:paraId="1D3B25A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nd </w:t>
      </w:r>
    </w:p>
    <w:p w14:paraId="012081D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721C67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3:</w:t>
      </w:r>
    </w:p>
    <w:p w14:paraId="45C8516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0E8816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62B8950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E3ABE4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lastRenderedPageBreak/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4;</w:t>
      </w:r>
    </w:p>
    <w:p w14:paraId="0EA2B09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125D61E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2382AF7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(zero)</w:t>
      </w:r>
    </w:p>
    <w:p w14:paraId="6792576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7430B95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0C4399D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1871DFE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63A7014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18E9A7C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6D6A86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040858B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out;</w:t>
      </w:r>
    </w:p>
    <w:p w14:paraId="4F3FDBF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nd </w:t>
      </w:r>
    </w:p>
    <w:p w14:paraId="5FE56B4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7F50EAD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4:</w:t>
      </w:r>
    </w:p>
    <w:p w14:paraId="5E4D28F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12992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42DB96A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7D2E9D5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5;</w:t>
      </w:r>
    </w:p>
    <w:p w14:paraId="0057004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1;</w:t>
      </w:r>
    </w:p>
    <w:p w14:paraId="24B360D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095F96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(zero)</w:t>
      </w:r>
    </w:p>
    <w:p w14:paraId="648DFDF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6540DB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519F3FC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655DCF3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AE448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02B3B69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43703FF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44534F7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out;</w:t>
      </w:r>
    </w:p>
    <w:p w14:paraId="4B1C331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nd </w:t>
      </w:r>
    </w:p>
    <w:p w14:paraId="13E0CF4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327D7D9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5:</w:t>
      </w:r>
    </w:p>
    <w:p w14:paraId="1346C6D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1D46210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one)</w:t>
      </w:r>
    </w:p>
    <w:p w14:paraId="266E195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68CE9B2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0;</w:t>
      </w:r>
    </w:p>
    <w:p w14:paraId="5923401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1;</w:t>
      </w:r>
    </w:p>
    <w:p w14:paraId="385ECE8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2825196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 if(zero)</w:t>
      </w:r>
    </w:p>
    <w:p w14:paraId="324B9B5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lastRenderedPageBreak/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19944C0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69356B1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1;</w:t>
      </w:r>
    </w:p>
    <w:p w14:paraId="4159C37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2BADA1D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3F25E87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C538AF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tate;</w:t>
      </w:r>
    </w:p>
    <w:p w14:paraId="1C0659D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0;</w:t>
      </w:r>
    </w:p>
    <w:p w14:paraId="3AB0F3C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nd </w:t>
      </w:r>
    </w:p>
    <w:p w14:paraId="31850A5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7EB48E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default: </w:t>
      </w:r>
    </w:p>
    <w:p w14:paraId="7859C6A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727AA2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 xml:space="preserve"> = s0;</w:t>
      </w:r>
    </w:p>
    <w:p w14:paraId="37B647F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 = 0;</w:t>
      </w:r>
    </w:p>
    <w:p w14:paraId="66F4C83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7B1EA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endcase</w:t>
      </w:r>
      <w:proofErr w:type="spellEnd"/>
    </w:p>
    <w:p w14:paraId="5F73A3C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end</w:t>
      </w:r>
    </w:p>
    <w:p w14:paraId="725E50D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27515D7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777B922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module level2pulse(CLK_1</w:t>
      </w:r>
      <w:proofErr w:type="gramStart"/>
      <w:r w:rsidRPr="00B4228E">
        <w:rPr>
          <w:color w:val="002060"/>
          <w:sz w:val="24"/>
        </w:rPr>
        <w:t>hz,rst</w:t>
      </w:r>
      <w:proofErr w:type="gramEnd"/>
      <w:r w:rsidRPr="00B4228E">
        <w:rPr>
          <w:color w:val="002060"/>
          <w:sz w:val="24"/>
        </w:rPr>
        <w:t>,synin,out);</w:t>
      </w:r>
    </w:p>
    <w:p w14:paraId="5AA26F3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input </w:t>
      </w:r>
      <w:proofErr w:type="gramStart"/>
      <w:r w:rsidRPr="00B4228E">
        <w:rPr>
          <w:color w:val="002060"/>
          <w:sz w:val="24"/>
        </w:rPr>
        <w:t>rst,CLK</w:t>
      </w:r>
      <w:proofErr w:type="gramEnd"/>
      <w:r w:rsidRPr="00B4228E">
        <w:rPr>
          <w:color w:val="002060"/>
          <w:sz w:val="24"/>
        </w:rPr>
        <w:t>_1hz,synin;</w:t>
      </w:r>
    </w:p>
    <w:p w14:paraId="24910F1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output out;</w:t>
      </w:r>
    </w:p>
    <w:p w14:paraId="6BFD6A4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73E22B9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parameter s0=0; </w:t>
      </w:r>
    </w:p>
    <w:p w14:paraId="46AEE99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parameter s1=1;</w:t>
      </w:r>
    </w:p>
    <w:p w14:paraId="3F44267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reg</w:t>
      </w:r>
      <w:proofErr w:type="spellEnd"/>
      <w:r w:rsidRPr="00B4228E">
        <w:rPr>
          <w:color w:val="002060"/>
          <w:sz w:val="24"/>
        </w:rPr>
        <w:t xml:space="preserve"> state, </w:t>
      </w:r>
      <w:proofErr w:type="spellStart"/>
      <w:r w:rsidRPr="00B4228E">
        <w:rPr>
          <w:color w:val="002060"/>
          <w:sz w:val="24"/>
        </w:rPr>
        <w:t>next_</w:t>
      </w:r>
      <w:proofErr w:type="gramStart"/>
      <w:r w:rsidRPr="00B4228E">
        <w:rPr>
          <w:color w:val="002060"/>
          <w:sz w:val="24"/>
        </w:rPr>
        <w:t>state,out</w:t>
      </w:r>
      <w:proofErr w:type="spellEnd"/>
      <w:proofErr w:type="gramEnd"/>
      <w:r w:rsidRPr="00B4228E">
        <w:rPr>
          <w:color w:val="002060"/>
          <w:sz w:val="24"/>
        </w:rPr>
        <w:t>;</w:t>
      </w:r>
    </w:p>
    <w:p w14:paraId="348375B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324713C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spellStart"/>
      <w:proofErr w:type="gramEnd"/>
      <w:r w:rsidRPr="00B4228E">
        <w:rPr>
          <w:color w:val="002060"/>
          <w:sz w:val="24"/>
        </w:rPr>
        <w:t>posedge</w:t>
      </w:r>
      <w:proofErr w:type="spellEnd"/>
      <w:r w:rsidRPr="00B4228E">
        <w:rPr>
          <w:color w:val="002060"/>
          <w:sz w:val="24"/>
        </w:rPr>
        <w:t xml:space="preserve"> CLK_1hz)</w:t>
      </w:r>
    </w:p>
    <w:p w14:paraId="6BCF1C5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begin</w:t>
      </w:r>
    </w:p>
    <w:p w14:paraId="037E843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if(~</w:t>
      </w:r>
      <w:proofErr w:type="spellStart"/>
      <w:r w:rsidRPr="00B4228E">
        <w:rPr>
          <w:color w:val="002060"/>
          <w:sz w:val="24"/>
        </w:rPr>
        <w:t>rst</w:t>
      </w:r>
      <w:proofErr w:type="spellEnd"/>
      <w:r w:rsidRPr="00B4228E">
        <w:rPr>
          <w:color w:val="002060"/>
          <w:sz w:val="24"/>
        </w:rPr>
        <w:t>)</w:t>
      </w:r>
    </w:p>
    <w:p w14:paraId="27A38A7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begin</w:t>
      </w:r>
    </w:p>
    <w:p w14:paraId="48032E6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tate=s0;</w:t>
      </w:r>
    </w:p>
    <w:p w14:paraId="3D17E9F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5977FD6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else</w:t>
      </w:r>
    </w:p>
    <w:p w14:paraId="6B4038B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tate=</w:t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;</w:t>
      </w:r>
    </w:p>
    <w:p w14:paraId="19CDCE4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end</w:t>
      </w:r>
    </w:p>
    <w:p w14:paraId="077054C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gramEnd"/>
      <w:r w:rsidRPr="00B4228E">
        <w:rPr>
          <w:color w:val="002060"/>
          <w:sz w:val="24"/>
        </w:rPr>
        <w:t>*)</w:t>
      </w:r>
    </w:p>
    <w:p w14:paraId="7B7183A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begin</w:t>
      </w:r>
    </w:p>
    <w:p w14:paraId="4CD569D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case(state)</w:t>
      </w:r>
    </w:p>
    <w:p w14:paraId="3249A5B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0:</w:t>
      </w:r>
    </w:p>
    <w:p w14:paraId="4E67EE3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lastRenderedPageBreak/>
        <w:tab/>
      </w:r>
      <w:r w:rsidRPr="00B4228E">
        <w:rPr>
          <w:color w:val="002060"/>
          <w:sz w:val="24"/>
        </w:rPr>
        <w:tab/>
        <w:t>begin</w:t>
      </w:r>
    </w:p>
    <w:p w14:paraId="042ABAC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</w:t>
      </w:r>
      <w:proofErr w:type="spellStart"/>
      <w:r w:rsidRPr="00B4228E">
        <w:rPr>
          <w:color w:val="002060"/>
          <w:sz w:val="24"/>
        </w:rPr>
        <w:t>synin</w:t>
      </w:r>
      <w:proofErr w:type="spellEnd"/>
      <w:r w:rsidRPr="00B4228E">
        <w:rPr>
          <w:color w:val="002060"/>
          <w:sz w:val="24"/>
        </w:rPr>
        <w:t>==0)</w:t>
      </w:r>
    </w:p>
    <w:p w14:paraId="764C355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64A81F2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0;</w:t>
      </w:r>
    </w:p>
    <w:p w14:paraId="20C00A7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025D3A6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4D96B22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293E2EA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18FD5D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160C776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1;</w:t>
      </w:r>
    </w:p>
    <w:p w14:paraId="774D3E0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695242D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3DA8B3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s1:</w:t>
      </w:r>
    </w:p>
    <w:p w14:paraId="421BB2C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3BA5F7B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</w:t>
      </w:r>
      <w:proofErr w:type="spellStart"/>
      <w:r w:rsidRPr="00B4228E">
        <w:rPr>
          <w:color w:val="002060"/>
          <w:sz w:val="24"/>
        </w:rPr>
        <w:t>synin</w:t>
      </w:r>
      <w:proofErr w:type="spellEnd"/>
      <w:r w:rsidRPr="00B4228E">
        <w:rPr>
          <w:color w:val="002060"/>
          <w:sz w:val="24"/>
        </w:rPr>
        <w:t>==1)</w:t>
      </w:r>
    </w:p>
    <w:p w14:paraId="691D4AF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3D2195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1;</w:t>
      </w:r>
    </w:p>
    <w:p w14:paraId="4E22BAC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2564498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3655C5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32954EF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2502A11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next_state</w:t>
      </w:r>
      <w:proofErr w:type="spellEnd"/>
      <w:r w:rsidRPr="00B4228E">
        <w:rPr>
          <w:color w:val="002060"/>
          <w:sz w:val="24"/>
        </w:rPr>
        <w:t>=s0;</w:t>
      </w:r>
    </w:p>
    <w:p w14:paraId="70EA968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out=0;</w:t>
      </w:r>
    </w:p>
    <w:p w14:paraId="729E2C4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3914D13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6EAA305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endcase</w:t>
      </w:r>
      <w:proofErr w:type="spellEnd"/>
    </w:p>
    <w:p w14:paraId="120CACB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end</w:t>
      </w:r>
    </w:p>
    <w:p w14:paraId="0B4B4DF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62FBA46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6ADEAD7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module </w:t>
      </w:r>
      <w:proofErr w:type="gramStart"/>
      <w:r w:rsidRPr="00B4228E">
        <w:rPr>
          <w:color w:val="002060"/>
          <w:sz w:val="24"/>
        </w:rPr>
        <w:t>synchronizer(</w:t>
      </w:r>
      <w:proofErr w:type="gramEnd"/>
      <w:r w:rsidRPr="00B4228E">
        <w:rPr>
          <w:color w:val="002060"/>
          <w:sz w:val="24"/>
        </w:rPr>
        <w:t xml:space="preserve">in, </w:t>
      </w:r>
      <w:proofErr w:type="spellStart"/>
      <w:r w:rsidRPr="00B4228E">
        <w:rPr>
          <w:color w:val="002060"/>
          <w:sz w:val="24"/>
        </w:rPr>
        <w:t>clk</w:t>
      </w:r>
      <w:proofErr w:type="spellEnd"/>
      <w:r w:rsidRPr="00B4228E">
        <w:rPr>
          <w:color w:val="002060"/>
          <w:sz w:val="24"/>
        </w:rPr>
        <w:t xml:space="preserve">, </w:t>
      </w:r>
      <w:proofErr w:type="spellStart"/>
      <w:r w:rsidRPr="00B4228E">
        <w:rPr>
          <w:color w:val="002060"/>
          <w:sz w:val="24"/>
        </w:rPr>
        <w:t>rst,synin</w:t>
      </w:r>
      <w:proofErr w:type="spellEnd"/>
      <w:r w:rsidRPr="00B4228E">
        <w:rPr>
          <w:color w:val="002060"/>
          <w:sz w:val="24"/>
        </w:rPr>
        <w:t>);</w:t>
      </w:r>
    </w:p>
    <w:p w14:paraId="7BB1112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52EC197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input </w:t>
      </w:r>
      <w:proofErr w:type="spellStart"/>
      <w:proofErr w:type="gramStart"/>
      <w:r w:rsidRPr="00B4228E">
        <w:rPr>
          <w:color w:val="002060"/>
          <w:sz w:val="24"/>
        </w:rPr>
        <w:t>in,clk</w:t>
      </w:r>
      <w:proofErr w:type="gramEnd"/>
      <w:r w:rsidRPr="00B4228E">
        <w:rPr>
          <w:color w:val="002060"/>
          <w:sz w:val="24"/>
        </w:rPr>
        <w:t>,rst</w:t>
      </w:r>
      <w:proofErr w:type="spellEnd"/>
      <w:r w:rsidRPr="00B4228E">
        <w:rPr>
          <w:color w:val="002060"/>
          <w:sz w:val="24"/>
        </w:rPr>
        <w:t>;</w:t>
      </w:r>
    </w:p>
    <w:p w14:paraId="46993C9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output </w:t>
      </w:r>
      <w:proofErr w:type="spellStart"/>
      <w:r w:rsidRPr="00B4228E">
        <w:rPr>
          <w:color w:val="002060"/>
          <w:sz w:val="24"/>
        </w:rPr>
        <w:t>synin</w:t>
      </w:r>
      <w:proofErr w:type="spellEnd"/>
      <w:r w:rsidRPr="00B4228E">
        <w:rPr>
          <w:color w:val="002060"/>
          <w:sz w:val="24"/>
        </w:rPr>
        <w:t>;</w:t>
      </w:r>
    </w:p>
    <w:p w14:paraId="7FB6A20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1C72EEB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wire out;</w:t>
      </w:r>
    </w:p>
    <w:p w14:paraId="003BB16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0D12742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D_FF ff1(</w:t>
      </w:r>
      <w:proofErr w:type="spellStart"/>
      <w:proofErr w:type="gramStart"/>
      <w:r w:rsidRPr="00B4228E">
        <w:rPr>
          <w:color w:val="002060"/>
          <w:sz w:val="24"/>
        </w:rPr>
        <w:t>out,in</w:t>
      </w:r>
      <w:proofErr w:type="gramEnd"/>
      <w:r w:rsidRPr="00B4228E">
        <w:rPr>
          <w:color w:val="002060"/>
          <w:sz w:val="24"/>
        </w:rPr>
        <w:t>,clk,rst</w:t>
      </w:r>
      <w:proofErr w:type="spellEnd"/>
      <w:r w:rsidRPr="00B4228E">
        <w:rPr>
          <w:color w:val="002060"/>
          <w:sz w:val="24"/>
        </w:rPr>
        <w:t>);</w:t>
      </w:r>
    </w:p>
    <w:p w14:paraId="17FD94B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D_FF ff2(</w:t>
      </w:r>
      <w:proofErr w:type="spellStart"/>
      <w:proofErr w:type="gramStart"/>
      <w:r w:rsidRPr="00B4228E">
        <w:rPr>
          <w:color w:val="002060"/>
          <w:sz w:val="24"/>
        </w:rPr>
        <w:t>synin,out</w:t>
      </w:r>
      <w:proofErr w:type="gramEnd"/>
      <w:r w:rsidRPr="00B4228E">
        <w:rPr>
          <w:color w:val="002060"/>
          <w:sz w:val="24"/>
        </w:rPr>
        <w:t>,clk,rst</w:t>
      </w:r>
      <w:proofErr w:type="spellEnd"/>
      <w:r w:rsidRPr="00B4228E">
        <w:rPr>
          <w:color w:val="002060"/>
          <w:sz w:val="24"/>
        </w:rPr>
        <w:t>);</w:t>
      </w:r>
    </w:p>
    <w:p w14:paraId="763F155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</w:p>
    <w:p w14:paraId="6D21EE7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49C68DF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614140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module D_FF (q, d, clock, reset);</w:t>
      </w:r>
    </w:p>
    <w:p w14:paraId="1F49E8C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71750AB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output q;</w:t>
      </w:r>
    </w:p>
    <w:p w14:paraId="3228ED3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input d, clock, reset;</w:t>
      </w:r>
    </w:p>
    <w:p w14:paraId="67203B0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</w:p>
    <w:p w14:paraId="5A86622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proofErr w:type="spellStart"/>
      <w:r w:rsidRPr="00B4228E">
        <w:rPr>
          <w:color w:val="002060"/>
          <w:sz w:val="24"/>
        </w:rPr>
        <w:t>reg</w:t>
      </w:r>
      <w:proofErr w:type="spellEnd"/>
      <w:r w:rsidRPr="00B4228E">
        <w:rPr>
          <w:color w:val="002060"/>
          <w:sz w:val="24"/>
        </w:rPr>
        <w:t xml:space="preserve"> q;</w:t>
      </w:r>
    </w:p>
    <w:p w14:paraId="7070326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1B49A6A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spellStart"/>
      <w:proofErr w:type="gramEnd"/>
      <w:r w:rsidRPr="00B4228E">
        <w:rPr>
          <w:color w:val="002060"/>
          <w:sz w:val="24"/>
        </w:rPr>
        <w:t>posedge</w:t>
      </w:r>
      <w:proofErr w:type="spellEnd"/>
      <w:r w:rsidRPr="00B4228E">
        <w:rPr>
          <w:color w:val="002060"/>
          <w:sz w:val="24"/>
        </w:rPr>
        <w:t xml:space="preserve"> clock)</w:t>
      </w:r>
    </w:p>
    <w:p w14:paraId="738A3DD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begin</w:t>
      </w:r>
    </w:p>
    <w:p w14:paraId="1973224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 (~reset)</w:t>
      </w:r>
    </w:p>
    <w:p w14:paraId="70F7724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q = 1'b0;</w:t>
      </w:r>
    </w:p>
    <w:p w14:paraId="5FE8289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lse</w:t>
      </w:r>
    </w:p>
    <w:p w14:paraId="686A338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q = d;</w:t>
      </w:r>
    </w:p>
    <w:p w14:paraId="4D48640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end</w:t>
      </w:r>
    </w:p>
    <w:p w14:paraId="6D31C55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</w:p>
    <w:p w14:paraId="296C9D4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46DAA49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4CE992C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module </w:t>
      </w:r>
      <w:proofErr w:type="spellStart"/>
      <w:r w:rsidRPr="00B4228E">
        <w:rPr>
          <w:color w:val="002060"/>
          <w:sz w:val="24"/>
        </w:rPr>
        <w:t>CLOCK_</w:t>
      </w:r>
      <w:proofErr w:type="gramStart"/>
      <w:r w:rsidRPr="00B4228E">
        <w:rPr>
          <w:color w:val="002060"/>
          <w:sz w:val="24"/>
        </w:rPr>
        <w:t>Divider</w:t>
      </w:r>
      <w:proofErr w:type="spellEnd"/>
      <w:r w:rsidRPr="00B4228E">
        <w:rPr>
          <w:color w:val="002060"/>
          <w:sz w:val="24"/>
        </w:rPr>
        <w:t>(</w:t>
      </w:r>
      <w:proofErr w:type="gramEnd"/>
      <w:r w:rsidRPr="00B4228E">
        <w:rPr>
          <w:color w:val="002060"/>
          <w:sz w:val="24"/>
        </w:rPr>
        <w:t xml:space="preserve">input CLK_100MHz,input </w:t>
      </w:r>
      <w:proofErr w:type="spellStart"/>
      <w:r w:rsidRPr="00B4228E">
        <w:rPr>
          <w:color w:val="002060"/>
          <w:sz w:val="24"/>
        </w:rPr>
        <w:t>RESET,output</w:t>
      </w:r>
      <w:proofErr w:type="spellEnd"/>
      <w:r w:rsidRPr="00B4228E">
        <w:rPr>
          <w:color w:val="002060"/>
          <w:sz w:val="24"/>
        </w:rPr>
        <w:t xml:space="preserve"> </w:t>
      </w:r>
      <w:proofErr w:type="spellStart"/>
      <w:r w:rsidRPr="00B4228E">
        <w:rPr>
          <w:color w:val="002060"/>
          <w:sz w:val="24"/>
        </w:rPr>
        <w:t>reg</w:t>
      </w:r>
      <w:proofErr w:type="spellEnd"/>
      <w:r w:rsidRPr="00B4228E">
        <w:rPr>
          <w:color w:val="002060"/>
          <w:sz w:val="24"/>
        </w:rPr>
        <w:t xml:space="preserve"> CLK_1hz);</w:t>
      </w:r>
    </w:p>
    <w:p w14:paraId="37B1505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</w:p>
    <w:p w14:paraId="2863BDD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integer c=0;</w:t>
      </w:r>
      <w:r w:rsidRPr="00B4228E">
        <w:rPr>
          <w:color w:val="002060"/>
          <w:sz w:val="24"/>
        </w:rPr>
        <w:tab/>
      </w:r>
    </w:p>
    <w:p w14:paraId="1577EA8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 xml:space="preserve">always </w:t>
      </w:r>
      <w:proofErr w:type="gramStart"/>
      <w:r w:rsidRPr="00B4228E">
        <w:rPr>
          <w:color w:val="002060"/>
          <w:sz w:val="24"/>
        </w:rPr>
        <w:t>@(</w:t>
      </w:r>
      <w:proofErr w:type="spellStart"/>
      <w:proofErr w:type="gramEnd"/>
      <w:r w:rsidRPr="00B4228E">
        <w:rPr>
          <w:color w:val="002060"/>
          <w:sz w:val="24"/>
        </w:rPr>
        <w:t>posedge</w:t>
      </w:r>
      <w:proofErr w:type="spellEnd"/>
      <w:r w:rsidRPr="00B4228E">
        <w:rPr>
          <w:color w:val="002060"/>
          <w:sz w:val="24"/>
        </w:rPr>
        <w:t xml:space="preserve"> CLK_100MHz)</w:t>
      </w:r>
    </w:p>
    <w:p w14:paraId="346E1B8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begin</w:t>
      </w:r>
    </w:p>
    <w:p w14:paraId="7F240BD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~RESET)</w:t>
      </w:r>
    </w:p>
    <w:p w14:paraId="24E767F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C8B2F7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c = 0;</w:t>
      </w:r>
    </w:p>
    <w:p w14:paraId="62A7BFF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CLK_1hz=1;</w:t>
      </w:r>
    </w:p>
    <w:p w14:paraId="587B5BB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0F7B3DA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 xml:space="preserve">else </w:t>
      </w:r>
    </w:p>
    <w:p w14:paraId="05F9CB6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AFDC33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c = c+1;</w:t>
      </w:r>
    </w:p>
    <w:p w14:paraId="54367AF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if(c==10000000)</w:t>
      </w:r>
    </w:p>
    <w:p w14:paraId="4918C7E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begin</w:t>
      </w:r>
    </w:p>
    <w:p w14:paraId="56B99EC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CLK_1hz = ~CLK_1hz;</w:t>
      </w:r>
    </w:p>
    <w:p w14:paraId="2A0D9C3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c=0;</w:t>
      </w:r>
    </w:p>
    <w:p w14:paraId="672F25A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16C5381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</w:r>
      <w:r w:rsidRPr="00B4228E">
        <w:rPr>
          <w:color w:val="002060"/>
          <w:sz w:val="24"/>
        </w:rPr>
        <w:tab/>
        <w:t>end</w:t>
      </w:r>
    </w:p>
    <w:p w14:paraId="27048BF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>end</w:t>
      </w:r>
    </w:p>
    <w:p w14:paraId="747A478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1216630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7FE2CA4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3A77F15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module </w:t>
      </w:r>
      <w:proofErr w:type="spellStart"/>
      <w:proofErr w:type="gramStart"/>
      <w:r w:rsidRPr="00B4228E">
        <w:rPr>
          <w:color w:val="002060"/>
          <w:sz w:val="24"/>
        </w:rPr>
        <w:t>sevensegment</w:t>
      </w:r>
      <w:proofErr w:type="spellEnd"/>
      <w:r w:rsidRPr="00B4228E">
        <w:rPr>
          <w:color w:val="002060"/>
          <w:sz w:val="24"/>
        </w:rPr>
        <w:t>(</w:t>
      </w:r>
      <w:proofErr w:type="gramEnd"/>
      <w:r w:rsidRPr="00B4228E">
        <w:rPr>
          <w:color w:val="002060"/>
          <w:sz w:val="24"/>
        </w:rPr>
        <w:t>in, out);</w:t>
      </w:r>
    </w:p>
    <w:p w14:paraId="2672A31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16E7BFAA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output [6:0] out;</w:t>
      </w:r>
    </w:p>
    <w:p w14:paraId="53B09E7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input [2:0] in;</w:t>
      </w:r>
    </w:p>
    <w:p w14:paraId="39BC46E6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assign out =</w:t>
      </w:r>
    </w:p>
    <w:p w14:paraId="06F8AF3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(in==0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1000000):</w:t>
      </w:r>
    </w:p>
    <w:p w14:paraId="0D66734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1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1111001):</w:t>
      </w:r>
    </w:p>
    <w:p w14:paraId="2E620BC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2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100100):</w:t>
      </w:r>
    </w:p>
    <w:p w14:paraId="026B34C8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3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110000):</w:t>
      </w:r>
    </w:p>
    <w:p w14:paraId="65D47B7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4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011001):</w:t>
      </w:r>
    </w:p>
    <w:p w14:paraId="2390DDB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5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010010):</w:t>
      </w:r>
    </w:p>
    <w:p w14:paraId="0796BEC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6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000010):</w:t>
      </w:r>
    </w:p>
    <w:p w14:paraId="3D209C9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    (in==7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1111000):</w:t>
      </w:r>
    </w:p>
    <w:p w14:paraId="2724730C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 xml:space="preserve"> (in==8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000000):</w:t>
      </w:r>
    </w:p>
    <w:p w14:paraId="3C5E688E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ab/>
        <w:t xml:space="preserve"> (in==9</w:t>
      </w:r>
      <w:proofErr w:type="gramStart"/>
      <w:r w:rsidRPr="00B4228E">
        <w:rPr>
          <w:color w:val="002060"/>
          <w:sz w:val="24"/>
        </w:rPr>
        <w:t>)?(</w:t>
      </w:r>
      <w:proofErr w:type="gramEnd"/>
      <w:r w:rsidRPr="00B4228E">
        <w:rPr>
          <w:color w:val="002060"/>
          <w:sz w:val="24"/>
        </w:rPr>
        <w:t>7'b0010000): (7'b1111111);</w:t>
      </w:r>
    </w:p>
    <w:p w14:paraId="08EB57CA" w14:textId="0CDDD739" w:rsidR="001A13FB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proofErr w:type="spellStart"/>
      <w:r w:rsidRPr="00B4228E">
        <w:rPr>
          <w:color w:val="002060"/>
          <w:sz w:val="24"/>
        </w:rPr>
        <w:t>endmodule</w:t>
      </w:r>
      <w:proofErr w:type="spellEnd"/>
    </w:p>
    <w:p w14:paraId="053A1DFA" w14:textId="77777777" w:rsidR="001A13FB" w:rsidRPr="00BF41D4" w:rsidRDefault="001A13FB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</w:p>
    <w:p w14:paraId="287A687C" w14:textId="173DE01D" w:rsidR="00BF41D4" w:rsidRDefault="001A13FB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  <w:r w:rsidRPr="00BF41D4">
        <w:rPr>
          <w:b/>
          <w:sz w:val="24"/>
          <w:u w:val="single"/>
        </w:rPr>
        <w:t>UCF FILE:</w:t>
      </w:r>
    </w:p>
    <w:p w14:paraId="3BCB6E1C" w14:textId="77777777" w:rsidR="00C5606A" w:rsidRDefault="00C5606A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</w:p>
    <w:p w14:paraId="017C2A7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clk</w:t>
      </w:r>
      <w:proofErr w:type="gramEnd"/>
      <w:r w:rsidRPr="00B4228E">
        <w:rPr>
          <w:color w:val="002060"/>
          <w:sz w:val="24"/>
        </w:rPr>
        <w:t>_100Mhz&amp;quot; LOC = V10;</w:t>
      </w:r>
    </w:p>
    <w:p w14:paraId="137669A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0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A3;</w:t>
      </w:r>
    </w:p>
    <w:p w14:paraId="40BF212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2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A4;</w:t>
      </w:r>
    </w:p>
    <w:p w14:paraId="7F66B395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1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B4;</w:t>
      </w:r>
    </w:p>
    <w:p w14:paraId="22045351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6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C6;</w:t>
      </w:r>
    </w:p>
    <w:p w14:paraId="1AFD0B64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5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D6;</w:t>
      </w:r>
    </w:p>
    <w:p w14:paraId="78AAC14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4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C5;</w:t>
      </w:r>
    </w:p>
    <w:p w14:paraId="49C6E69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seg</w:t>
      </w:r>
      <w:proofErr w:type="gramEnd"/>
      <w:r w:rsidRPr="00B4228E">
        <w:rPr>
          <w:color w:val="002060"/>
          <w:sz w:val="24"/>
        </w:rPr>
        <w:t>7[3]&amp;</w:t>
      </w:r>
      <w:proofErr w:type="spellStart"/>
      <w:r w:rsidRPr="00B4228E">
        <w:rPr>
          <w:color w:val="002060"/>
          <w:sz w:val="24"/>
        </w:rPr>
        <w:t>quot</w:t>
      </w:r>
      <w:proofErr w:type="spellEnd"/>
      <w:r w:rsidRPr="00B4228E">
        <w:rPr>
          <w:color w:val="002060"/>
          <w:sz w:val="24"/>
        </w:rPr>
        <w:t>; LOC = C4;</w:t>
      </w:r>
    </w:p>
    <w:p w14:paraId="6E880DAF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one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LOC = F17;</w:t>
      </w:r>
    </w:p>
    <w:p w14:paraId="7481D793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reset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LOC = E16;</w:t>
      </w:r>
    </w:p>
    <w:p w14:paraId="34381CE9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</w:p>
    <w:p w14:paraId="67B9EFE2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zero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LOC = F18;</w:t>
      </w:r>
    </w:p>
    <w:p w14:paraId="633497C0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gramStart"/>
      <w:r w:rsidRPr="00B4228E">
        <w:rPr>
          <w:color w:val="002060"/>
          <w:sz w:val="24"/>
        </w:rPr>
        <w:t>quot;clk</w:t>
      </w:r>
      <w:proofErr w:type="gramEnd"/>
      <w:r w:rsidRPr="00B4228E">
        <w:rPr>
          <w:color w:val="002060"/>
          <w:sz w:val="24"/>
        </w:rPr>
        <w:t>_100Mhz&amp;quot; PULLUP;</w:t>
      </w:r>
    </w:p>
    <w:p w14:paraId="73AE9B1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one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PULLUP;</w:t>
      </w:r>
    </w:p>
    <w:p w14:paraId="0C814C67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zero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PULLUP;</w:t>
      </w:r>
    </w:p>
    <w:p w14:paraId="575CCCFB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reset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PULLUP;</w:t>
      </w:r>
    </w:p>
    <w:p w14:paraId="1E30908D" w14:textId="77777777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 xml:space="preserve"># </w:t>
      </w:r>
      <w:proofErr w:type="spellStart"/>
      <w:r w:rsidRPr="00B4228E">
        <w:rPr>
          <w:color w:val="002060"/>
          <w:sz w:val="24"/>
        </w:rPr>
        <w:t>PlanAhead</w:t>
      </w:r>
      <w:proofErr w:type="spellEnd"/>
      <w:r w:rsidRPr="00B4228E">
        <w:rPr>
          <w:color w:val="002060"/>
          <w:sz w:val="24"/>
        </w:rPr>
        <w:t xml:space="preserve"> Generated physical constraints</w:t>
      </w:r>
    </w:p>
    <w:p w14:paraId="65B6FD5E" w14:textId="4826431E" w:rsidR="00B4228E" w:rsidRPr="00B4228E" w:rsidRDefault="00B4228E" w:rsidP="00B4228E">
      <w:pPr>
        <w:tabs>
          <w:tab w:val="left" w:pos="1361"/>
        </w:tabs>
        <w:spacing w:line="276" w:lineRule="auto"/>
        <w:ind w:right="705"/>
        <w:rPr>
          <w:color w:val="002060"/>
          <w:sz w:val="24"/>
        </w:rPr>
      </w:pPr>
      <w:r w:rsidRPr="00B4228E">
        <w:rPr>
          <w:color w:val="002060"/>
          <w:sz w:val="24"/>
        </w:rPr>
        <w:t>NET &amp;</w:t>
      </w:r>
      <w:proofErr w:type="spellStart"/>
      <w:proofErr w:type="gramStart"/>
      <w:r w:rsidRPr="00B4228E">
        <w:rPr>
          <w:color w:val="002060"/>
          <w:sz w:val="24"/>
        </w:rPr>
        <w:t>quot;out</w:t>
      </w:r>
      <w:proofErr w:type="gramEnd"/>
      <w:r w:rsidRPr="00B4228E">
        <w:rPr>
          <w:color w:val="002060"/>
          <w:sz w:val="24"/>
        </w:rPr>
        <w:t>&amp;quot</w:t>
      </w:r>
      <w:proofErr w:type="spellEnd"/>
      <w:r w:rsidRPr="00B4228E">
        <w:rPr>
          <w:color w:val="002060"/>
          <w:sz w:val="24"/>
        </w:rPr>
        <w:t>; LOC = P15;</w:t>
      </w:r>
    </w:p>
    <w:p w14:paraId="4CD1E6CC" w14:textId="064BFD25" w:rsidR="00BF41D4" w:rsidRPr="00BF41D4" w:rsidRDefault="001A13FB" w:rsidP="00BF41D4">
      <w:pPr>
        <w:tabs>
          <w:tab w:val="left" w:pos="1361"/>
        </w:tabs>
        <w:spacing w:before="242" w:line="276" w:lineRule="auto"/>
        <w:ind w:right="705"/>
        <w:rPr>
          <w:b/>
          <w:sz w:val="24"/>
          <w:u w:val="single"/>
        </w:rPr>
      </w:pPr>
      <w:r w:rsidRPr="00BF41D4">
        <w:rPr>
          <w:b/>
          <w:sz w:val="24"/>
          <w:u w:val="single"/>
        </w:rPr>
        <w:lastRenderedPageBreak/>
        <w:t>OUTPUT:</w:t>
      </w:r>
    </w:p>
    <w:p w14:paraId="0FFCEB6C" w14:textId="7B7BFD44" w:rsidR="004A30C3" w:rsidRPr="00DF416D" w:rsidRDefault="00C5606A" w:rsidP="00C5606A">
      <w:pPr>
        <w:tabs>
          <w:tab w:val="left" w:pos="1361"/>
        </w:tabs>
        <w:spacing w:before="242" w:line="276" w:lineRule="auto"/>
        <w:ind w:right="705"/>
        <w:jc w:val="center"/>
        <w:rPr>
          <w:sz w:val="24"/>
        </w:rPr>
      </w:pPr>
      <w:r>
        <w:rPr>
          <w:b/>
          <w:bCs/>
          <w:noProof/>
          <w:sz w:val="28"/>
          <w:szCs w:val="28"/>
          <w:lang w:bidi="ar-SA"/>
          <w14:shadow w14:blurRad="0" w14:dist="0" w14:dir="0" w14:sx="100000" w14:sy="100000" w14:kx="0" w14:ky="0" w14:algn="none">
            <w14:srgbClr w14:val="808080"/>
          </w14:shadow>
        </w:rPr>
        <w:drawing>
          <wp:inline distT="0" distB="0" distL="0" distR="0" wp14:anchorId="70527088" wp14:editId="641214FF">
            <wp:extent cx="3609975" cy="2343150"/>
            <wp:effectExtent l="0" t="0" r="9525" b="0"/>
            <wp:docPr id="1030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73" t="8349" r="17520"/>
                    <a:stretch/>
                  </pic:blipFill>
                  <pic:spPr bwMode="auto">
                    <a:xfrm>
                      <a:off x="0" y="0"/>
                      <a:ext cx="3609975" cy="2343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A30C3" w:rsidRPr="00DF416D" w:rsidSect="00DF416D">
      <w:pgSz w:w="12240" w:h="15840"/>
      <w:pgMar w:top="1440" w:right="1440" w:bottom="1440" w:left="1440" w:header="720" w:footer="720" w:gutter="0"/>
      <w:pgBorders w:offsetFrom="page">
        <w:top w:val="threeDEngrave" w:sz="24" w:space="24" w:color="002060"/>
        <w:left w:val="threeDEngrave" w:sz="24" w:space="24" w:color="002060"/>
        <w:bottom w:val="threeDEmboss" w:sz="24" w:space="24" w:color="002060"/>
        <w:right w:val="threeDEmboss" w:sz="24" w:space="24" w:color="00206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C5C47"/>
    <w:multiLevelType w:val="hybridMultilevel"/>
    <w:tmpl w:val="B8A2A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06D93"/>
    <w:multiLevelType w:val="hybridMultilevel"/>
    <w:tmpl w:val="F878D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183CF9"/>
    <w:multiLevelType w:val="multilevel"/>
    <w:tmpl w:val="72183CF9"/>
    <w:lvl w:ilvl="0">
      <w:start w:val="1"/>
      <w:numFmt w:val="decimal"/>
      <w:lvlText w:val="%1-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1">
      <w:start w:val="1"/>
      <w:numFmt w:val="decimal"/>
      <w:lvlText w:val="%2-"/>
      <w:lvlJc w:val="left"/>
      <w:pPr>
        <w:ind w:left="720" w:hanging="360"/>
        <w:jc w:val="lef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en-US"/>
      </w:rPr>
    </w:lvl>
    <w:lvl w:ilvl="2">
      <w:numFmt w:val="bullet"/>
      <w:lvlText w:val="•"/>
      <w:lvlJc w:val="left"/>
      <w:pPr>
        <w:ind w:left="1695" w:hanging="360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2671" w:hanging="360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3646" w:hanging="360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4622" w:hanging="360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5597" w:hanging="360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6573" w:hanging="360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7548" w:hanging="360"/>
      </w:pPr>
      <w:rPr>
        <w:rFonts w:hint="default"/>
        <w:lang w:val="en-US" w:eastAsia="en-US" w:bidi="en-U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tDAwMzA3NrQ0NDVS0lEKTi0uzszPAykwrAUAq7XtFywAAAA="/>
  </w:docVars>
  <w:rsids>
    <w:rsidRoot w:val="00B661C4"/>
    <w:rsid w:val="001A13FB"/>
    <w:rsid w:val="004A30C3"/>
    <w:rsid w:val="00AA2DD9"/>
    <w:rsid w:val="00AD5773"/>
    <w:rsid w:val="00B222E3"/>
    <w:rsid w:val="00B4228E"/>
    <w:rsid w:val="00B661C4"/>
    <w:rsid w:val="00BF41D4"/>
    <w:rsid w:val="00C5606A"/>
    <w:rsid w:val="00DB3291"/>
    <w:rsid w:val="00DF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DCF76"/>
  <w15:chartTrackingRefBased/>
  <w15:docId w15:val="{B7D23265-CDB6-4F7E-87BF-47C87ECC9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4A30C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A30C3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A30C3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4A30C3"/>
    <w:pPr>
      <w:ind w:left="784" w:hanging="360"/>
    </w:pPr>
  </w:style>
  <w:style w:type="paragraph" w:customStyle="1" w:styleId="Default">
    <w:name w:val="Default"/>
    <w:rsid w:val="00DF416D"/>
    <w:pPr>
      <w:autoSpaceDE w:val="0"/>
      <w:autoSpaceDN w:val="0"/>
      <w:adjustRightInd w:val="0"/>
      <w:spacing w:after="0" w:line="240" w:lineRule="auto"/>
    </w:pPr>
    <w:rPr>
      <w:rFonts w:ascii="Algerian" w:hAnsi="Algerian" w:cs="Algeri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1</Pages>
  <Words>777</Words>
  <Characters>4431</Characters>
  <Application>Microsoft Office Word</Application>
  <DocSecurity>0</DocSecurity>
  <Lines>36</Lines>
  <Paragraphs>10</Paragraphs>
  <ScaleCrop>false</ScaleCrop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Windows User</cp:lastModifiedBy>
  <cp:revision>9</cp:revision>
  <dcterms:created xsi:type="dcterms:W3CDTF">2022-06-09T03:14:00Z</dcterms:created>
  <dcterms:modified xsi:type="dcterms:W3CDTF">2022-06-25T11:44:00Z</dcterms:modified>
</cp:coreProperties>
</file>